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CE6" w:rsidRPr="00EE02D5" w:rsidRDefault="00272C5F" w:rsidP="001C050A">
      <w:pPr>
        <w:spacing w:line="240" w:lineRule="auto"/>
        <w:jc w:val="center"/>
        <w:outlineLvl w:val="0"/>
        <w:rPr>
          <w:szCs w:val="26"/>
        </w:rPr>
      </w:pPr>
      <w:r w:rsidRPr="00272C5F">
        <w:rPr>
          <w:noProof/>
          <w:szCs w:val="26"/>
          <w:lang w:eastAsia="en-ZA"/>
        </w:rPr>
        <w:drawing>
          <wp:inline distT="0" distB="0" distL="0" distR="0" wp14:anchorId="1ABAA13B" wp14:editId="04C814A7">
            <wp:extent cx="849732" cy="876300"/>
            <wp:effectExtent l="19050" t="0" r="7518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732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6CE6" w:rsidRPr="00EE02D5" w:rsidRDefault="00526CE6" w:rsidP="001C050A">
      <w:pPr>
        <w:spacing w:line="240" w:lineRule="auto"/>
        <w:jc w:val="center"/>
        <w:outlineLvl w:val="0"/>
        <w:rPr>
          <w:szCs w:val="26"/>
        </w:rPr>
      </w:pPr>
    </w:p>
    <w:p w:rsidR="00E4607C" w:rsidRPr="00EE02D5" w:rsidRDefault="00E4607C" w:rsidP="001C050A">
      <w:pPr>
        <w:spacing w:line="240" w:lineRule="auto"/>
        <w:jc w:val="center"/>
        <w:outlineLvl w:val="0"/>
        <w:rPr>
          <w:b/>
          <w:szCs w:val="26"/>
        </w:rPr>
      </w:pPr>
      <w:r w:rsidRPr="00EE02D5">
        <w:rPr>
          <w:b/>
          <w:szCs w:val="26"/>
        </w:rPr>
        <w:t>CONS</w:t>
      </w:r>
      <w:r w:rsidR="00236F9A" w:rsidRPr="00EE02D5">
        <w:rPr>
          <w:b/>
          <w:szCs w:val="26"/>
        </w:rPr>
        <w:t>TITUTIONAL COURT OF SOUTH AFRICA</w:t>
      </w:r>
    </w:p>
    <w:p w:rsidR="00E4607C" w:rsidRPr="00EE02D5" w:rsidRDefault="00E4607C" w:rsidP="00503030">
      <w:pPr>
        <w:spacing w:line="240" w:lineRule="auto"/>
        <w:rPr>
          <w:b/>
          <w:szCs w:val="26"/>
        </w:rPr>
      </w:pPr>
    </w:p>
    <w:p w:rsidR="00987B57" w:rsidRPr="00EE02D5" w:rsidRDefault="00987B57" w:rsidP="00503030">
      <w:pPr>
        <w:spacing w:line="240" w:lineRule="auto"/>
        <w:rPr>
          <w:b/>
          <w:szCs w:val="26"/>
        </w:rPr>
      </w:pPr>
    </w:p>
    <w:p w:rsidR="00E4607C" w:rsidRPr="00EE02D5" w:rsidRDefault="00503030" w:rsidP="009559B5">
      <w:pPr>
        <w:tabs>
          <w:tab w:val="right" w:pos="9029"/>
        </w:tabs>
        <w:spacing w:line="240" w:lineRule="auto"/>
        <w:rPr>
          <w:b/>
          <w:szCs w:val="26"/>
        </w:rPr>
      </w:pPr>
      <w:r w:rsidRPr="00EE02D5">
        <w:rPr>
          <w:b/>
          <w:szCs w:val="26"/>
        </w:rPr>
        <w:tab/>
      </w:r>
      <w:r w:rsidR="00E4607C" w:rsidRPr="00EE02D5">
        <w:rPr>
          <w:b/>
          <w:szCs w:val="26"/>
        </w:rPr>
        <w:t xml:space="preserve">Case </w:t>
      </w:r>
      <w:r w:rsidR="00E4607C" w:rsidRPr="0081233C">
        <w:rPr>
          <w:b/>
          <w:szCs w:val="26"/>
        </w:rPr>
        <w:t xml:space="preserve">CCT </w:t>
      </w:r>
      <w:r w:rsidR="007735E5">
        <w:rPr>
          <w:b/>
          <w:szCs w:val="26"/>
        </w:rPr>
        <w:t>130</w:t>
      </w:r>
      <w:r w:rsidR="0081233C" w:rsidRPr="0081233C">
        <w:rPr>
          <w:b/>
          <w:szCs w:val="26"/>
        </w:rPr>
        <w:t>/21</w:t>
      </w:r>
    </w:p>
    <w:p w:rsidR="00346927" w:rsidRPr="00EE02D5" w:rsidRDefault="00346927" w:rsidP="00503030">
      <w:pPr>
        <w:tabs>
          <w:tab w:val="left" w:pos="8998"/>
        </w:tabs>
        <w:spacing w:line="240" w:lineRule="auto"/>
        <w:rPr>
          <w:szCs w:val="26"/>
        </w:rPr>
      </w:pPr>
    </w:p>
    <w:p w:rsidR="00503030" w:rsidRPr="00EE02D5" w:rsidRDefault="0067644D" w:rsidP="00503030">
      <w:pPr>
        <w:tabs>
          <w:tab w:val="left" w:pos="8998"/>
        </w:tabs>
        <w:spacing w:line="240" w:lineRule="auto"/>
        <w:rPr>
          <w:szCs w:val="26"/>
        </w:rPr>
      </w:pPr>
      <w:r w:rsidRPr="00EE02D5">
        <w:rPr>
          <w:szCs w:val="26"/>
        </w:rPr>
        <w:t>In the matter between:</w:t>
      </w:r>
    </w:p>
    <w:p w:rsidR="0067644D" w:rsidRPr="00EE02D5" w:rsidRDefault="0067644D" w:rsidP="00503030">
      <w:pPr>
        <w:tabs>
          <w:tab w:val="left" w:pos="8998"/>
        </w:tabs>
        <w:spacing w:line="240" w:lineRule="auto"/>
        <w:rPr>
          <w:szCs w:val="26"/>
        </w:rPr>
      </w:pPr>
    </w:p>
    <w:p w:rsidR="00987B57" w:rsidRPr="00EE02D5" w:rsidRDefault="00987B57" w:rsidP="00503030">
      <w:pPr>
        <w:tabs>
          <w:tab w:val="left" w:pos="8998"/>
        </w:tabs>
        <w:spacing w:line="240" w:lineRule="auto"/>
        <w:rPr>
          <w:szCs w:val="26"/>
        </w:rPr>
      </w:pPr>
    </w:p>
    <w:p w:rsidR="009559B5" w:rsidRPr="00EE02D5" w:rsidRDefault="007735E5" w:rsidP="009559B5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SIDNEY SIPHIWE NKABINDE</w:t>
      </w:r>
      <w:r w:rsidR="00E4607C" w:rsidRPr="00EE02D5">
        <w:rPr>
          <w:szCs w:val="26"/>
        </w:rPr>
        <w:tab/>
        <w:t>Applicant</w:t>
      </w:r>
    </w:p>
    <w:p w:rsidR="00503030" w:rsidRPr="00EE02D5" w:rsidRDefault="00503030" w:rsidP="00503030">
      <w:pPr>
        <w:spacing w:line="240" w:lineRule="auto"/>
        <w:rPr>
          <w:szCs w:val="26"/>
        </w:rPr>
      </w:pPr>
    </w:p>
    <w:p w:rsidR="00E4607C" w:rsidRPr="00EE02D5" w:rsidRDefault="0067644D" w:rsidP="00503030">
      <w:pPr>
        <w:spacing w:line="240" w:lineRule="auto"/>
        <w:rPr>
          <w:szCs w:val="26"/>
        </w:rPr>
      </w:pPr>
      <w:r w:rsidRPr="00EE02D5">
        <w:rPr>
          <w:szCs w:val="26"/>
        </w:rPr>
        <w:t>and</w:t>
      </w:r>
    </w:p>
    <w:p w:rsidR="00503030" w:rsidRPr="00EE02D5" w:rsidRDefault="00503030" w:rsidP="009559B5">
      <w:pPr>
        <w:spacing w:line="240" w:lineRule="auto"/>
        <w:rPr>
          <w:szCs w:val="26"/>
        </w:rPr>
      </w:pPr>
    </w:p>
    <w:p w:rsidR="00E4607C" w:rsidRPr="00EE02D5" w:rsidRDefault="007735E5" w:rsidP="009559B5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THE STATE</w:t>
      </w:r>
      <w:r w:rsidR="00503030" w:rsidRPr="00EE02D5">
        <w:rPr>
          <w:szCs w:val="26"/>
        </w:rPr>
        <w:tab/>
      </w:r>
      <w:r w:rsidR="00E4607C" w:rsidRPr="00C95C4B">
        <w:rPr>
          <w:szCs w:val="26"/>
        </w:rPr>
        <w:t>Respondent</w:t>
      </w:r>
    </w:p>
    <w:p w:rsidR="00503030" w:rsidRPr="00EE02D5" w:rsidRDefault="00503030" w:rsidP="009559B5">
      <w:pPr>
        <w:tabs>
          <w:tab w:val="right" w:pos="9029"/>
        </w:tabs>
        <w:spacing w:line="240" w:lineRule="auto"/>
        <w:rPr>
          <w:szCs w:val="26"/>
        </w:rPr>
      </w:pPr>
    </w:p>
    <w:p w:rsidR="000704F2" w:rsidRDefault="000704F2" w:rsidP="000704F2">
      <w:pPr>
        <w:spacing w:line="240" w:lineRule="auto"/>
        <w:rPr>
          <w:szCs w:val="26"/>
        </w:rPr>
      </w:pPr>
    </w:p>
    <w:p w:rsidR="00144063" w:rsidRPr="00C373B5" w:rsidRDefault="00144063" w:rsidP="00C373B5">
      <w:pPr>
        <w:spacing w:line="240" w:lineRule="auto"/>
        <w:jc w:val="center"/>
        <w:rPr>
          <w:b/>
          <w:szCs w:val="26"/>
        </w:rPr>
      </w:pPr>
      <w:r w:rsidRPr="00C373B5">
        <w:rPr>
          <w:b/>
          <w:szCs w:val="26"/>
        </w:rPr>
        <w:t>DIRECTIONS</w:t>
      </w:r>
    </w:p>
    <w:p w:rsidR="00144063" w:rsidRPr="00EE02D5" w:rsidRDefault="00144063" w:rsidP="000704F2">
      <w:pPr>
        <w:spacing w:line="240" w:lineRule="auto"/>
        <w:rPr>
          <w:szCs w:val="26"/>
        </w:rPr>
      </w:pPr>
    </w:p>
    <w:p w:rsidR="00F87130" w:rsidRPr="00EE02D5" w:rsidRDefault="0022547F" w:rsidP="00B6104D">
      <w:pPr>
        <w:pStyle w:val="BODYNON-NUMBERED"/>
        <w:keepNext/>
        <w:rPr>
          <w:szCs w:val="26"/>
        </w:rPr>
      </w:pPr>
      <w:r w:rsidRPr="00EE02D5">
        <w:rPr>
          <w:szCs w:val="26"/>
        </w:rPr>
        <w:t xml:space="preserve">The </w:t>
      </w:r>
      <w:r w:rsidR="00293187">
        <w:rPr>
          <w:szCs w:val="26"/>
        </w:rPr>
        <w:t xml:space="preserve">Acting </w:t>
      </w:r>
      <w:r w:rsidRPr="00EE02D5">
        <w:rPr>
          <w:szCs w:val="26"/>
        </w:rPr>
        <w:t>Chief Justice has issued the following directions:</w:t>
      </w:r>
    </w:p>
    <w:p w:rsidR="0022547F" w:rsidRPr="00EE02D5" w:rsidRDefault="0022547F" w:rsidP="00F54F82">
      <w:pPr>
        <w:pStyle w:val="BODYLIST"/>
        <w:ind w:left="1440" w:hanging="720"/>
        <w:rPr>
          <w:szCs w:val="26"/>
        </w:rPr>
      </w:pPr>
      <w:r w:rsidRPr="00EE02D5">
        <w:rPr>
          <w:szCs w:val="26"/>
        </w:rPr>
        <w:t xml:space="preserve">The </w:t>
      </w:r>
      <w:r w:rsidR="00ED0E11">
        <w:rPr>
          <w:szCs w:val="26"/>
        </w:rPr>
        <w:t>application</w:t>
      </w:r>
      <w:r w:rsidRPr="00EE02D5">
        <w:rPr>
          <w:szCs w:val="26"/>
        </w:rPr>
        <w:t xml:space="preserve"> is set down for hearing </w:t>
      </w:r>
      <w:r w:rsidRPr="00626162">
        <w:rPr>
          <w:szCs w:val="26"/>
        </w:rPr>
        <w:t xml:space="preserve">on </w:t>
      </w:r>
      <w:r w:rsidR="00626162" w:rsidRPr="00626162">
        <w:rPr>
          <w:szCs w:val="26"/>
        </w:rPr>
        <w:t>T</w:t>
      </w:r>
      <w:r w:rsidR="007735E5">
        <w:rPr>
          <w:szCs w:val="26"/>
        </w:rPr>
        <w:t>uesday</w:t>
      </w:r>
      <w:r w:rsidR="00626162" w:rsidRPr="00626162">
        <w:rPr>
          <w:szCs w:val="26"/>
        </w:rPr>
        <w:t xml:space="preserve">, </w:t>
      </w:r>
      <w:r w:rsidR="007735E5">
        <w:rPr>
          <w:szCs w:val="26"/>
        </w:rPr>
        <w:t>8</w:t>
      </w:r>
      <w:r w:rsidR="00626162" w:rsidRPr="00626162">
        <w:rPr>
          <w:szCs w:val="26"/>
        </w:rPr>
        <w:t xml:space="preserve"> March 2022</w:t>
      </w:r>
      <w:r w:rsidRPr="00EE02D5">
        <w:rPr>
          <w:szCs w:val="26"/>
        </w:rPr>
        <w:t xml:space="preserve"> at 10h00.</w:t>
      </w:r>
    </w:p>
    <w:p w:rsidR="00473C53" w:rsidRPr="00EE02D5" w:rsidRDefault="0022547F" w:rsidP="004179DD">
      <w:pPr>
        <w:pStyle w:val="BODYLIST"/>
        <w:ind w:left="1440" w:hanging="720"/>
      </w:pPr>
      <w:r w:rsidRPr="00EE02D5">
        <w:t>The applicant must</w:t>
      </w:r>
      <w:r w:rsidR="00B6104D" w:rsidRPr="00EE02D5">
        <w:t>,</w:t>
      </w:r>
      <w:r w:rsidRPr="00EE02D5">
        <w:t xml:space="preserve"> </w:t>
      </w:r>
      <w:r w:rsidR="00B6104D" w:rsidRPr="00EE02D5">
        <w:t>on or before</w:t>
      </w:r>
      <w:r w:rsidR="00EF13F5">
        <w:t xml:space="preserve"> </w:t>
      </w:r>
      <w:r w:rsidR="00327F1A">
        <w:t>Friday</w:t>
      </w:r>
      <w:r w:rsidR="00892BB4">
        <w:t xml:space="preserve">, </w:t>
      </w:r>
      <w:r w:rsidR="00C06282">
        <w:t>14</w:t>
      </w:r>
      <w:r w:rsidR="00892BB4">
        <w:t xml:space="preserve"> </w:t>
      </w:r>
      <w:r w:rsidR="00327F1A">
        <w:t>January</w:t>
      </w:r>
      <w:r w:rsidR="00892BB4">
        <w:t xml:space="preserve"> 20</w:t>
      </w:r>
      <w:r w:rsidR="00327F1A">
        <w:t>2</w:t>
      </w:r>
      <w:r w:rsidR="00892BB4">
        <w:t>2</w:t>
      </w:r>
      <w:r w:rsidRPr="00EE02D5">
        <w:t xml:space="preserve"> file a paginated record </w:t>
      </w:r>
      <w:r w:rsidR="00473C53" w:rsidRPr="006B24BF">
        <w:t xml:space="preserve">in accordance with </w:t>
      </w:r>
      <w:r w:rsidR="00EF13F5">
        <w:t>r</w:t>
      </w:r>
      <w:r w:rsidR="00473C53" w:rsidRPr="006B24BF">
        <w:t>ule 20</w:t>
      </w:r>
      <w:r w:rsidR="00EF13F5">
        <w:t xml:space="preserve">(1) and </w:t>
      </w:r>
      <w:r w:rsidR="00473C53" w:rsidRPr="006B24BF">
        <w:t>(2) of this Court’s Rules</w:t>
      </w:r>
      <w:r w:rsidR="00473C53" w:rsidRPr="00EE02D5">
        <w:t xml:space="preserve"> </w:t>
      </w:r>
      <w:r w:rsidR="00BC6D04">
        <w:t xml:space="preserve">containing </w:t>
      </w:r>
      <w:r w:rsidR="00473C53" w:rsidRPr="00473C53">
        <w:t xml:space="preserve">only those </w:t>
      </w:r>
      <w:r w:rsidRPr="00EE02D5">
        <w:t>portions of the record</w:t>
      </w:r>
      <w:r w:rsidR="000E6128">
        <w:t xml:space="preserve"> </w:t>
      </w:r>
      <w:r w:rsidR="00FF5270">
        <w:t>that</w:t>
      </w:r>
      <w:r w:rsidR="00BC6D04">
        <w:t xml:space="preserve"> are </w:t>
      </w:r>
      <w:r w:rsidR="00473C53" w:rsidRPr="00473C53">
        <w:t>strictly necessary</w:t>
      </w:r>
      <w:r w:rsidR="00473C53">
        <w:t xml:space="preserve"> </w:t>
      </w:r>
      <w:r w:rsidR="00EF767A">
        <w:t xml:space="preserve">for </w:t>
      </w:r>
      <w:r w:rsidR="00BC6D04">
        <w:rPr>
          <w:szCs w:val="26"/>
        </w:rPr>
        <w:t>the determination of the issues</w:t>
      </w:r>
      <w:r w:rsidRPr="00EE02D5">
        <w:t>.</w:t>
      </w:r>
    </w:p>
    <w:p w:rsidR="0022547F" w:rsidRPr="00EE02D5" w:rsidRDefault="0022547F" w:rsidP="00F54F82">
      <w:pPr>
        <w:pStyle w:val="BODYLIST"/>
        <w:ind w:left="1440" w:hanging="720"/>
        <w:rPr>
          <w:szCs w:val="26"/>
        </w:rPr>
      </w:pPr>
      <w:r w:rsidRPr="00EE02D5">
        <w:rPr>
          <w:szCs w:val="26"/>
        </w:rPr>
        <w:t xml:space="preserve">Written </w:t>
      </w:r>
      <w:r w:rsidRPr="00EE5D6B">
        <w:rPr>
          <w:szCs w:val="26"/>
        </w:rPr>
        <w:t>argument</w:t>
      </w:r>
      <w:r w:rsidR="0067233E" w:rsidRPr="00EE5D6B">
        <w:rPr>
          <w:szCs w:val="26"/>
        </w:rPr>
        <w:t>, including argument</w:t>
      </w:r>
      <w:r w:rsidRPr="00EE5D6B">
        <w:rPr>
          <w:szCs w:val="26"/>
        </w:rPr>
        <w:t xml:space="preserve"> on the merits of the appeal</w:t>
      </w:r>
      <w:r w:rsidR="0067233E" w:rsidRPr="00EE5D6B">
        <w:rPr>
          <w:szCs w:val="26"/>
        </w:rPr>
        <w:t>,</w:t>
      </w:r>
      <w:r w:rsidRPr="00EE5D6B">
        <w:rPr>
          <w:szCs w:val="26"/>
        </w:rPr>
        <w:t xml:space="preserve"> must</w:t>
      </w:r>
      <w:r w:rsidRPr="00EE02D5">
        <w:rPr>
          <w:szCs w:val="26"/>
        </w:rPr>
        <w:t xml:space="preserve"> be lodged by―</w:t>
      </w:r>
    </w:p>
    <w:p w:rsidR="0022547F" w:rsidRPr="00EE02D5" w:rsidRDefault="0022547F" w:rsidP="00F54F82">
      <w:pPr>
        <w:pStyle w:val="BODYLIST"/>
        <w:numPr>
          <w:ilvl w:val="1"/>
          <w:numId w:val="13"/>
        </w:numPr>
        <w:ind w:left="2160" w:hanging="720"/>
        <w:rPr>
          <w:szCs w:val="26"/>
        </w:rPr>
      </w:pPr>
      <w:r w:rsidRPr="00EE02D5">
        <w:rPr>
          <w:szCs w:val="26"/>
        </w:rPr>
        <w:t>the applicant</w:t>
      </w:r>
      <w:r w:rsidR="00B6104D" w:rsidRPr="00EE02D5">
        <w:rPr>
          <w:szCs w:val="26"/>
        </w:rPr>
        <w:t>,</w:t>
      </w:r>
      <w:r w:rsidRPr="00EE02D5">
        <w:rPr>
          <w:szCs w:val="26"/>
        </w:rPr>
        <w:t xml:space="preserve"> on or before</w:t>
      </w:r>
      <w:r w:rsidR="00EF13F5">
        <w:rPr>
          <w:szCs w:val="26"/>
        </w:rPr>
        <w:t xml:space="preserve"> </w:t>
      </w:r>
      <w:r w:rsidR="00327F1A">
        <w:rPr>
          <w:szCs w:val="26"/>
        </w:rPr>
        <w:t>Friday</w:t>
      </w:r>
      <w:r w:rsidR="00244BD8">
        <w:rPr>
          <w:szCs w:val="26"/>
        </w:rPr>
        <w:t xml:space="preserve">, </w:t>
      </w:r>
      <w:r w:rsidR="00C06282">
        <w:rPr>
          <w:szCs w:val="26"/>
        </w:rPr>
        <w:t>21</w:t>
      </w:r>
      <w:r w:rsidR="00244BD8">
        <w:rPr>
          <w:szCs w:val="26"/>
        </w:rPr>
        <w:t xml:space="preserve"> </w:t>
      </w:r>
      <w:r w:rsidR="00F90F99">
        <w:rPr>
          <w:szCs w:val="26"/>
        </w:rPr>
        <w:t xml:space="preserve">January </w:t>
      </w:r>
      <w:r w:rsidR="00883B42">
        <w:rPr>
          <w:szCs w:val="26"/>
        </w:rPr>
        <w:t>202</w:t>
      </w:r>
      <w:r w:rsidR="00F90F99">
        <w:rPr>
          <w:szCs w:val="26"/>
        </w:rPr>
        <w:t>2</w:t>
      </w:r>
      <w:r w:rsidR="0017493B">
        <w:rPr>
          <w:szCs w:val="26"/>
        </w:rPr>
        <w:t>;</w:t>
      </w:r>
      <w:r w:rsidRPr="00EE02D5">
        <w:rPr>
          <w:szCs w:val="26"/>
        </w:rPr>
        <w:t xml:space="preserve"> and</w:t>
      </w:r>
    </w:p>
    <w:p w:rsidR="0022547F" w:rsidRPr="00EE02D5" w:rsidRDefault="0022547F" w:rsidP="00F54F82">
      <w:pPr>
        <w:pStyle w:val="BODYLIST"/>
        <w:numPr>
          <w:ilvl w:val="1"/>
          <w:numId w:val="13"/>
        </w:numPr>
        <w:ind w:left="2160" w:hanging="720"/>
        <w:rPr>
          <w:szCs w:val="26"/>
        </w:rPr>
      </w:pPr>
      <w:r w:rsidRPr="00EE02D5">
        <w:rPr>
          <w:szCs w:val="26"/>
        </w:rPr>
        <w:t xml:space="preserve">the </w:t>
      </w:r>
      <w:r w:rsidRPr="00EC349E">
        <w:rPr>
          <w:szCs w:val="26"/>
        </w:rPr>
        <w:t>respondent</w:t>
      </w:r>
      <w:r w:rsidR="00B6104D" w:rsidRPr="00EC349E">
        <w:rPr>
          <w:szCs w:val="26"/>
        </w:rPr>
        <w:t>,</w:t>
      </w:r>
      <w:r w:rsidRPr="00EC349E">
        <w:rPr>
          <w:szCs w:val="26"/>
        </w:rPr>
        <w:t xml:space="preserve"> on or before</w:t>
      </w:r>
      <w:r w:rsidRPr="00EE02D5">
        <w:rPr>
          <w:szCs w:val="26"/>
        </w:rPr>
        <w:t xml:space="preserve"> </w:t>
      </w:r>
      <w:r w:rsidR="00327F1A">
        <w:rPr>
          <w:szCs w:val="26"/>
        </w:rPr>
        <w:t>Friday</w:t>
      </w:r>
      <w:r w:rsidR="00EC349E">
        <w:rPr>
          <w:szCs w:val="26"/>
        </w:rPr>
        <w:t xml:space="preserve">, </w:t>
      </w:r>
      <w:r w:rsidR="00F90F99">
        <w:rPr>
          <w:szCs w:val="26"/>
        </w:rPr>
        <w:t>2</w:t>
      </w:r>
      <w:r w:rsidR="00C06282">
        <w:rPr>
          <w:szCs w:val="26"/>
        </w:rPr>
        <w:t>8</w:t>
      </w:r>
      <w:r w:rsidR="00EC349E">
        <w:rPr>
          <w:szCs w:val="26"/>
        </w:rPr>
        <w:t xml:space="preserve"> January 2022</w:t>
      </w:r>
      <w:r w:rsidR="0017493B">
        <w:rPr>
          <w:szCs w:val="26"/>
        </w:rPr>
        <w:t>.</w:t>
      </w:r>
    </w:p>
    <w:p w:rsidR="0016474A" w:rsidRDefault="0022547F" w:rsidP="00EC2CB0">
      <w:pPr>
        <w:pStyle w:val="BODYLIST"/>
        <w:ind w:left="1440" w:hanging="720"/>
        <w:rPr>
          <w:szCs w:val="26"/>
        </w:rPr>
      </w:pPr>
      <w:r w:rsidRPr="00EE02D5">
        <w:rPr>
          <w:szCs w:val="26"/>
        </w:rPr>
        <w:t>Further directions may be issued.</w:t>
      </w:r>
    </w:p>
    <w:p w:rsidR="0016474A" w:rsidRDefault="0016474A" w:rsidP="00D22009">
      <w:pPr>
        <w:pStyle w:val="BODYNON-NUMBERED"/>
        <w:spacing w:after="0" w:line="240" w:lineRule="auto"/>
        <w:rPr>
          <w:szCs w:val="26"/>
        </w:rPr>
      </w:pPr>
    </w:p>
    <w:p w:rsidR="0016474A" w:rsidRPr="00EE02D5" w:rsidRDefault="0016474A" w:rsidP="00D22009">
      <w:pPr>
        <w:pStyle w:val="BODYNON-NUMBERED"/>
        <w:spacing w:after="0" w:line="240" w:lineRule="auto"/>
        <w:rPr>
          <w:szCs w:val="26"/>
        </w:rPr>
      </w:pPr>
      <w:bookmarkStart w:id="0" w:name="_GoBack"/>
      <w:bookmarkEnd w:id="0"/>
    </w:p>
    <w:p w:rsidR="00F25DCB" w:rsidRPr="00B37BB3" w:rsidRDefault="00FE6D38" w:rsidP="00D22009">
      <w:pPr>
        <w:pStyle w:val="ADDRESSES"/>
        <w:keepNext/>
        <w:rPr>
          <w:b/>
          <w:szCs w:val="26"/>
        </w:rPr>
      </w:pPr>
      <w:r>
        <w:rPr>
          <w:b/>
          <w:szCs w:val="26"/>
        </w:rPr>
        <w:lastRenderedPageBreak/>
        <w:t>MR STEPHEN CINDI</w:t>
      </w:r>
    </w:p>
    <w:p w:rsidR="00F25DCB" w:rsidRPr="00B37BB3" w:rsidRDefault="00F25DCB" w:rsidP="00D22009">
      <w:pPr>
        <w:pStyle w:val="ADDRESSES"/>
        <w:keepNext/>
        <w:rPr>
          <w:b/>
          <w:szCs w:val="26"/>
        </w:rPr>
      </w:pPr>
      <w:r w:rsidRPr="00B37BB3">
        <w:rPr>
          <w:b/>
          <w:szCs w:val="26"/>
        </w:rPr>
        <w:t>REGISTRAR</w:t>
      </w:r>
    </w:p>
    <w:p w:rsidR="00F25DCB" w:rsidRDefault="00F25DCB" w:rsidP="00D22009">
      <w:pPr>
        <w:pStyle w:val="ADDRESSES"/>
        <w:keepNext/>
        <w:rPr>
          <w:b/>
          <w:szCs w:val="26"/>
        </w:rPr>
      </w:pPr>
      <w:r w:rsidRPr="00B37BB3">
        <w:rPr>
          <w:b/>
          <w:szCs w:val="26"/>
        </w:rPr>
        <w:t>CONSTITUTIONAL COURT</w:t>
      </w:r>
    </w:p>
    <w:p w:rsidR="00FA5A21" w:rsidRPr="00EE02D5" w:rsidRDefault="00FA5A21" w:rsidP="00D22009">
      <w:pPr>
        <w:pStyle w:val="ADDRESSES"/>
        <w:spacing w:line="240" w:lineRule="auto"/>
        <w:rPr>
          <w:szCs w:val="26"/>
        </w:rPr>
      </w:pPr>
    </w:p>
    <w:p w:rsidR="00FA5A21" w:rsidRPr="00EE02D5" w:rsidRDefault="00FA5A21" w:rsidP="00D22009">
      <w:pPr>
        <w:pStyle w:val="ADDRESSES"/>
        <w:spacing w:line="240" w:lineRule="auto"/>
        <w:rPr>
          <w:szCs w:val="26"/>
        </w:rPr>
      </w:pPr>
    </w:p>
    <w:p w:rsidR="007735E5" w:rsidRDefault="007735E5" w:rsidP="007735E5">
      <w:pPr>
        <w:pStyle w:val="ADDRESSES"/>
        <w:rPr>
          <w:b/>
          <w:szCs w:val="26"/>
        </w:rPr>
      </w:pPr>
      <w:r w:rsidRPr="00A8146A">
        <w:rPr>
          <w:b/>
          <w:szCs w:val="26"/>
        </w:rPr>
        <w:t xml:space="preserve">TO: </w:t>
      </w:r>
      <w:r>
        <w:rPr>
          <w:b/>
          <w:szCs w:val="26"/>
        </w:rPr>
        <w:t>SIBANDA BUKHOSI ATTORNEYS INCORPORATED</w:t>
      </w:r>
    </w:p>
    <w:p w:rsidR="00C06282" w:rsidRDefault="007735E5" w:rsidP="007735E5">
      <w:pPr>
        <w:pStyle w:val="ADDRESSES"/>
      </w:pPr>
      <w:r>
        <w:t>Attorneys for the Applicant</w:t>
      </w:r>
    </w:p>
    <w:p w:rsidR="007735E5" w:rsidRDefault="007735E5" w:rsidP="007735E5">
      <w:pPr>
        <w:tabs>
          <w:tab w:val="left" w:pos="454"/>
          <w:tab w:val="left" w:pos="1094"/>
          <w:tab w:val="left" w:pos="1916"/>
          <w:tab w:val="left" w:pos="2920"/>
          <w:tab w:val="left" w:pos="4116"/>
          <w:tab w:val="left" w:pos="5482"/>
          <w:tab w:val="left" w:pos="5947"/>
          <w:tab w:val="left" w:pos="6395"/>
          <w:tab w:val="left" w:pos="6843"/>
          <w:tab w:val="right" w:pos="9638"/>
        </w:tabs>
        <w:spacing w:line="276" w:lineRule="auto"/>
        <w:rPr>
          <w:szCs w:val="26"/>
        </w:rPr>
      </w:pPr>
      <w:r>
        <w:rPr>
          <w:szCs w:val="26"/>
        </w:rPr>
        <w:t>Office 113A</w:t>
      </w:r>
    </w:p>
    <w:p w:rsidR="007735E5" w:rsidRDefault="007735E5" w:rsidP="007735E5">
      <w:pPr>
        <w:pStyle w:val="ADDRESSES"/>
      </w:pPr>
      <w:r>
        <w:t>Works@Market Building</w:t>
      </w:r>
    </w:p>
    <w:p w:rsidR="007735E5" w:rsidRDefault="007735E5" w:rsidP="007735E5">
      <w:pPr>
        <w:tabs>
          <w:tab w:val="left" w:pos="454"/>
          <w:tab w:val="left" w:pos="1094"/>
          <w:tab w:val="left" w:pos="1916"/>
          <w:tab w:val="left" w:pos="2920"/>
          <w:tab w:val="left" w:pos="4116"/>
          <w:tab w:val="left" w:pos="5482"/>
          <w:tab w:val="left" w:pos="5947"/>
          <w:tab w:val="left" w:pos="6395"/>
          <w:tab w:val="left" w:pos="6843"/>
          <w:tab w:val="right" w:pos="9638"/>
        </w:tabs>
        <w:spacing w:line="276" w:lineRule="auto"/>
        <w:rPr>
          <w:szCs w:val="26"/>
        </w:rPr>
      </w:pPr>
      <w:r w:rsidRPr="0070470C">
        <w:rPr>
          <w:szCs w:val="26"/>
        </w:rPr>
        <w:t>83 Albertina Sisulu Street</w:t>
      </w:r>
    </w:p>
    <w:p w:rsidR="00C06282" w:rsidRDefault="00C06282" w:rsidP="007735E5">
      <w:pPr>
        <w:tabs>
          <w:tab w:val="left" w:pos="454"/>
          <w:tab w:val="left" w:pos="1094"/>
          <w:tab w:val="left" w:pos="1916"/>
          <w:tab w:val="left" w:pos="2920"/>
          <w:tab w:val="left" w:pos="4116"/>
          <w:tab w:val="left" w:pos="5482"/>
          <w:tab w:val="left" w:pos="5947"/>
          <w:tab w:val="left" w:pos="6395"/>
          <w:tab w:val="left" w:pos="6843"/>
          <w:tab w:val="right" w:pos="9638"/>
        </w:tabs>
        <w:spacing w:line="276" w:lineRule="auto"/>
        <w:rPr>
          <w:szCs w:val="26"/>
        </w:rPr>
      </w:pPr>
      <w:r>
        <w:rPr>
          <w:szCs w:val="26"/>
        </w:rPr>
        <w:t>Corner Von Brandis Street</w:t>
      </w:r>
    </w:p>
    <w:p w:rsidR="00C06282" w:rsidRDefault="00C06282" w:rsidP="007735E5">
      <w:pPr>
        <w:tabs>
          <w:tab w:val="left" w:pos="454"/>
          <w:tab w:val="left" w:pos="1094"/>
          <w:tab w:val="left" w:pos="1916"/>
          <w:tab w:val="left" w:pos="2920"/>
          <w:tab w:val="left" w:pos="4116"/>
          <w:tab w:val="left" w:pos="5482"/>
          <w:tab w:val="left" w:pos="5947"/>
          <w:tab w:val="left" w:pos="6395"/>
          <w:tab w:val="left" w:pos="6843"/>
          <w:tab w:val="right" w:pos="9638"/>
        </w:tabs>
        <w:spacing w:line="276" w:lineRule="auto"/>
        <w:rPr>
          <w:szCs w:val="26"/>
        </w:rPr>
      </w:pPr>
      <w:r>
        <w:rPr>
          <w:szCs w:val="26"/>
        </w:rPr>
        <w:t>Marshalltown</w:t>
      </w:r>
    </w:p>
    <w:p w:rsidR="007735E5" w:rsidRPr="00C06282" w:rsidRDefault="007735E5" w:rsidP="007735E5">
      <w:pPr>
        <w:pStyle w:val="ADDRESSES"/>
        <w:rPr>
          <w:b/>
        </w:rPr>
      </w:pPr>
      <w:r w:rsidRPr="00C06282">
        <w:rPr>
          <w:b/>
        </w:rPr>
        <w:t>JOHANNESBURG</w:t>
      </w:r>
    </w:p>
    <w:p w:rsidR="007735E5" w:rsidRPr="006C4BED" w:rsidRDefault="007735E5" w:rsidP="007735E5">
      <w:pPr>
        <w:pStyle w:val="ADDRESSES"/>
      </w:pPr>
      <w:r>
        <w:t>Tel: 011 333 5838</w:t>
      </w:r>
    </w:p>
    <w:p w:rsidR="007735E5" w:rsidRDefault="007735E5" w:rsidP="007735E5">
      <w:pPr>
        <w:pStyle w:val="ADDRESSES"/>
      </w:pPr>
      <w:r>
        <w:t>Fax: 011 333 0713</w:t>
      </w:r>
    </w:p>
    <w:p w:rsidR="007735E5" w:rsidRDefault="007735E5" w:rsidP="007735E5">
      <w:pPr>
        <w:pStyle w:val="ADDRESSES"/>
      </w:pPr>
      <w:r>
        <w:t xml:space="preserve">Email: </w:t>
      </w:r>
      <w:r w:rsidR="001F07F6" w:rsidRPr="001F07F6">
        <w:t>info@bsincattorneys.co.za</w:t>
      </w:r>
      <w:r w:rsidR="001F07F6">
        <w:t xml:space="preserve"> / </w:t>
      </w:r>
      <w:r w:rsidR="001F07F6" w:rsidRPr="001F07F6">
        <w:rPr>
          <w:lang w:val="en-US"/>
        </w:rPr>
        <w:t>mpule@bsincattorneys.co.za</w:t>
      </w:r>
    </w:p>
    <w:p w:rsidR="007735E5" w:rsidRPr="006C4BED" w:rsidRDefault="00C06282" w:rsidP="007735E5">
      <w:pPr>
        <w:pStyle w:val="ADDRESSES"/>
      </w:pPr>
      <w:r>
        <w:t xml:space="preserve">Ref: MRB/SN </w:t>
      </w:r>
      <w:r w:rsidR="007735E5">
        <w:t>05/21P</w:t>
      </w:r>
    </w:p>
    <w:p w:rsidR="00FA5A21" w:rsidRPr="00EE02D5" w:rsidRDefault="00FA5A21" w:rsidP="00EC2CB0">
      <w:pPr>
        <w:pStyle w:val="ADDRESSES"/>
        <w:rPr>
          <w:szCs w:val="26"/>
        </w:rPr>
      </w:pPr>
    </w:p>
    <w:p w:rsidR="007735E5" w:rsidRPr="00B03AAB" w:rsidRDefault="007735E5" w:rsidP="00D22009">
      <w:pPr>
        <w:pStyle w:val="ADDRESSES"/>
        <w:rPr>
          <w:b/>
          <w:szCs w:val="26"/>
        </w:rPr>
      </w:pPr>
      <w:r w:rsidRPr="00A8146A">
        <w:rPr>
          <w:b/>
          <w:szCs w:val="26"/>
        </w:rPr>
        <w:t xml:space="preserve">AND TO: </w:t>
      </w:r>
      <w:r>
        <w:rPr>
          <w:b/>
          <w:szCs w:val="26"/>
        </w:rPr>
        <w:t>N KOWLAS</w:t>
      </w:r>
    </w:p>
    <w:p w:rsidR="007735E5" w:rsidRDefault="007735E5" w:rsidP="00D22009">
      <w:pPr>
        <w:pStyle w:val="ADDRESSES"/>
        <w:rPr>
          <w:szCs w:val="26"/>
        </w:rPr>
      </w:pPr>
      <w:r>
        <w:rPr>
          <w:szCs w:val="26"/>
        </w:rPr>
        <w:t>Counsel for the Respondent</w:t>
      </w:r>
    </w:p>
    <w:p w:rsidR="007735E5" w:rsidRDefault="007735E5" w:rsidP="00D22009">
      <w:pPr>
        <w:pStyle w:val="ADDRESSES"/>
        <w:rPr>
          <w:lang w:val="af-ZA" w:eastAsia="af-ZA"/>
        </w:rPr>
      </w:pPr>
      <w:r>
        <w:rPr>
          <w:lang w:val="af-ZA" w:eastAsia="af-ZA"/>
        </w:rPr>
        <w:t>Innes Chambers</w:t>
      </w:r>
    </w:p>
    <w:p w:rsidR="007735E5" w:rsidRDefault="007735E5" w:rsidP="00D22009">
      <w:pPr>
        <w:pStyle w:val="ADDRESSES"/>
        <w:rPr>
          <w:lang w:val="af-ZA" w:eastAsia="af-ZA"/>
        </w:rPr>
      </w:pPr>
      <w:r>
        <w:rPr>
          <w:lang w:val="af-ZA" w:eastAsia="af-ZA"/>
        </w:rPr>
        <w:t>Corner of Pritchard and Kruis Street</w:t>
      </w:r>
    </w:p>
    <w:p w:rsidR="007735E5" w:rsidRPr="00513941" w:rsidRDefault="007735E5" w:rsidP="00D22009">
      <w:pPr>
        <w:pStyle w:val="ADDRESSES"/>
        <w:rPr>
          <w:b/>
          <w:lang w:val="af-ZA" w:eastAsia="af-ZA"/>
        </w:rPr>
      </w:pPr>
      <w:r>
        <w:rPr>
          <w:b/>
          <w:lang w:val="af-ZA" w:eastAsia="af-ZA"/>
        </w:rPr>
        <w:t>JOHANNESBURG</w:t>
      </w:r>
    </w:p>
    <w:p w:rsidR="007735E5" w:rsidRDefault="007735E5" w:rsidP="00D22009">
      <w:pPr>
        <w:pStyle w:val="ADDRESSES"/>
        <w:rPr>
          <w:lang w:val="af-ZA" w:eastAsia="af-ZA"/>
        </w:rPr>
      </w:pPr>
      <w:r>
        <w:rPr>
          <w:lang w:val="af-ZA" w:eastAsia="af-ZA"/>
        </w:rPr>
        <w:t>Tel: 011 220 4038 / 084 261 1607</w:t>
      </w:r>
    </w:p>
    <w:p w:rsidR="007735E5" w:rsidRDefault="007735E5" w:rsidP="00D22009">
      <w:pPr>
        <w:pStyle w:val="ADDRESSES"/>
        <w:rPr>
          <w:lang w:val="af-ZA" w:eastAsia="af-ZA"/>
        </w:rPr>
      </w:pPr>
      <w:r>
        <w:rPr>
          <w:lang w:val="af-ZA" w:eastAsia="af-ZA"/>
        </w:rPr>
        <w:t>Fax: 012 843 1188</w:t>
      </w:r>
    </w:p>
    <w:p w:rsidR="007735E5" w:rsidRDefault="007735E5" w:rsidP="00D22009">
      <w:pPr>
        <w:pStyle w:val="ADDRESSES"/>
        <w:rPr>
          <w:lang w:val="af-ZA" w:eastAsia="af-ZA"/>
        </w:rPr>
      </w:pPr>
      <w:r>
        <w:rPr>
          <w:lang w:val="af-ZA" w:eastAsia="af-ZA"/>
        </w:rPr>
        <w:t xml:space="preserve">Email: </w:t>
      </w:r>
      <w:r w:rsidRPr="00513941">
        <w:rPr>
          <w:lang w:val="af-ZA" w:eastAsia="af-ZA"/>
        </w:rPr>
        <w:t>wragwasha@npa.gov.za</w:t>
      </w:r>
    </w:p>
    <w:p w:rsidR="000D18ED" w:rsidRPr="007735E5" w:rsidRDefault="007735E5" w:rsidP="00D22009">
      <w:pPr>
        <w:pStyle w:val="ADDRESSES"/>
        <w:rPr>
          <w:lang w:val="af-ZA" w:eastAsia="af-ZA"/>
        </w:rPr>
      </w:pPr>
      <w:r>
        <w:rPr>
          <w:lang w:val="af-ZA" w:eastAsia="af-ZA"/>
        </w:rPr>
        <w:t>Ref: N Kowlas</w:t>
      </w:r>
    </w:p>
    <w:sectPr w:rsidR="000D18ED" w:rsidRPr="007735E5" w:rsidSect="00B00CD1">
      <w:pgSz w:w="11907" w:h="16839" w:code="9"/>
      <w:pgMar w:top="1276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F0E" w:rsidRDefault="006D2F0E" w:rsidP="00E4607C">
      <w:pPr>
        <w:spacing w:line="240" w:lineRule="auto"/>
      </w:pPr>
      <w:r>
        <w:separator/>
      </w:r>
    </w:p>
  </w:endnote>
  <w:endnote w:type="continuationSeparator" w:id="0">
    <w:p w:rsidR="006D2F0E" w:rsidRDefault="006D2F0E" w:rsidP="00E460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F0E" w:rsidRDefault="006D2F0E" w:rsidP="00E4607C">
      <w:pPr>
        <w:spacing w:line="240" w:lineRule="auto"/>
      </w:pPr>
      <w:r>
        <w:separator/>
      </w:r>
    </w:p>
  </w:footnote>
  <w:footnote w:type="continuationSeparator" w:id="0">
    <w:p w:rsidR="006D2F0E" w:rsidRDefault="006D2F0E" w:rsidP="00E4607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379C"/>
    <w:multiLevelType w:val="hybridMultilevel"/>
    <w:tmpl w:val="252A1C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A7A26"/>
    <w:multiLevelType w:val="hybridMultilevel"/>
    <w:tmpl w:val="7EC6FE82"/>
    <w:lvl w:ilvl="0" w:tplc="704231AA">
      <w:start w:val="1"/>
      <w:numFmt w:val="decimal"/>
      <w:lvlText w:val="[%1]"/>
      <w:lvlJc w:val="left"/>
      <w:pPr>
        <w:ind w:left="104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6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B06ED"/>
    <w:multiLevelType w:val="hybridMultilevel"/>
    <w:tmpl w:val="6D4C64E6"/>
    <w:lvl w:ilvl="0" w:tplc="28A83C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FF7EC4"/>
    <w:multiLevelType w:val="multilevel"/>
    <w:tmpl w:val="AA90F654"/>
    <w:lvl w:ilvl="0">
      <w:start w:val="1"/>
      <w:numFmt w:val="decimal"/>
      <w:pStyle w:val="BODYLIS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4" w15:restartNumberingAfterBreak="0">
    <w:nsid w:val="3DD25186"/>
    <w:multiLevelType w:val="hybridMultilevel"/>
    <w:tmpl w:val="361E75DA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1D13BD"/>
    <w:multiLevelType w:val="multilevel"/>
    <w:tmpl w:val="92D0E282"/>
    <w:lvl w:ilvl="0">
      <w:start w:val="1"/>
      <w:numFmt w:val="decimal"/>
      <w:lvlText w:val="[%1]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7C104A5A"/>
    <w:multiLevelType w:val="hybridMultilevel"/>
    <w:tmpl w:val="F702A5E6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3"/>
  </w:num>
  <w:num w:numId="14">
    <w:abstractNumId w:val="6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TC1tDA2tzQ0tzBS0lEKTi0uzszPAykwqgUAe82HCiwAAAA="/>
  </w:docVars>
  <w:rsids>
    <w:rsidRoot w:val="001B25B2"/>
    <w:rsid w:val="0000287D"/>
    <w:rsid w:val="00011B60"/>
    <w:rsid w:val="00021B45"/>
    <w:rsid w:val="0003222E"/>
    <w:rsid w:val="0003332C"/>
    <w:rsid w:val="0003342D"/>
    <w:rsid w:val="00041C6F"/>
    <w:rsid w:val="000453A7"/>
    <w:rsid w:val="000554DE"/>
    <w:rsid w:val="00061910"/>
    <w:rsid w:val="00061D22"/>
    <w:rsid w:val="000704F2"/>
    <w:rsid w:val="0008371B"/>
    <w:rsid w:val="00095A15"/>
    <w:rsid w:val="000B0C92"/>
    <w:rsid w:val="000B1ABF"/>
    <w:rsid w:val="000B22E6"/>
    <w:rsid w:val="000D151C"/>
    <w:rsid w:val="000D18ED"/>
    <w:rsid w:val="000E6128"/>
    <w:rsid w:val="001016AC"/>
    <w:rsid w:val="00103603"/>
    <w:rsid w:val="0012006E"/>
    <w:rsid w:val="00141C65"/>
    <w:rsid w:val="00144063"/>
    <w:rsid w:val="00145205"/>
    <w:rsid w:val="00146A76"/>
    <w:rsid w:val="001611B1"/>
    <w:rsid w:val="0016474A"/>
    <w:rsid w:val="00164EA0"/>
    <w:rsid w:val="0017493B"/>
    <w:rsid w:val="0019066D"/>
    <w:rsid w:val="00194B9C"/>
    <w:rsid w:val="001B25B2"/>
    <w:rsid w:val="001C050A"/>
    <w:rsid w:val="001E469B"/>
    <w:rsid w:val="001F07F6"/>
    <w:rsid w:val="0022547F"/>
    <w:rsid w:val="00236F9A"/>
    <w:rsid w:val="00244BD8"/>
    <w:rsid w:val="0024725F"/>
    <w:rsid w:val="00260EDF"/>
    <w:rsid w:val="00267A83"/>
    <w:rsid w:val="00272C5F"/>
    <w:rsid w:val="00281E21"/>
    <w:rsid w:val="002825D9"/>
    <w:rsid w:val="00287753"/>
    <w:rsid w:val="00293187"/>
    <w:rsid w:val="002B3146"/>
    <w:rsid w:val="002C7AC5"/>
    <w:rsid w:val="002D183F"/>
    <w:rsid w:val="002D1FD9"/>
    <w:rsid w:val="002F2D4E"/>
    <w:rsid w:val="002F705B"/>
    <w:rsid w:val="00300866"/>
    <w:rsid w:val="00315C1C"/>
    <w:rsid w:val="003261FA"/>
    <w:rsid w:val="00327F1A"/>
    <w:rsid w:val="0033406D"/>
    <w:rsid w:val="003350A8"/>
    <w:rsid w:val="00341131"/>
    <w:rsid w:val="00342BDE"/>
    <w:rsid w:val="00346927"/>
    <w:rsid w:val="003637BB"/>
    <w:rsid w:val="003644DF"/>
    <w:rsid w:val="00381E96"/>
    <w:rsid w:val="00386F56"/>
    <w:rsid w:val="00386FCB"/>
    <w:rsid w:val="003A460C"/>
    <w:rsid w:val="003A4CA2"/>
    <w:rsid w:val="003C43E8"/>
    <w:rsid w:val="003C498C"/>
    <w:rsid w:val="003D11FC"/>
    <w:rsid w:val="003F37BF"/>
    <w:rsid w:val="003F41C5"/>
    <w:rsid w:val="004179DD"/>
    <w:rsid w:val="0046182E"/>
    <w:rsid w:val="004717D7"/>
    <w:rsid w:val="00473C53"/>
    <w:rsid w:val="00480719"/>
    <w:rsid w:val="004847D2"/>
    <w:rsid w:val="004A619D"/>
    <w:rsid w:val="004A7909"/>
    <w:rsid w:val="004B3489"/>
    <w:rsid w:val="004B4EFB"/>
    <w:rsid w:val="004B7758"/>
    <w:rsid w:val="004C1FDD"/>
    <w:rsid w:val="004C7588"/>
    <w:rsid w:val="004D2D0D"/>
    <w:rsid w:val="004E3677"/>
    <w:rsid w:val="00503030"/>
    <w:rsid w:val="005163A2"/>
    <w:rsid w:val="00526CE6"/>
    <w:rsid w:val="00530A95"/>
    <w:rsid w:val="00533037"/>
    <w:rsid w:val="00535E74"/>
    <w:rsid w:val="00544685"/>
    <w:rsid w:val="005502B2"/>
    <w:rsid w:val="005627D3"/>
    <w:rsid w:val="00563150"/>
    <w:rsid w:val="0056614C"/>
    <w:rsid w:val="005A5F39"/>
    <w:rsid w:val="005A6481"/>
    <w:rsid w:val="005E07C7"/>
    <w:rsid w:val="005E2905"/>
    <w:rsid w:val="005F25A8"/>
    <w:rsid w:val="00601A88"/>
    <w:rsid w:val="00626162"/>
    <w:rsid w:val="00626686"/>
    <w:rsid w:val="00640627"/>
    <w:rsid w:val="0067159E"/>
    <w:rsid w:val="0067233E"/>
    <w:rsid w:val="0067644D"/>
    <w:rsid w:val="006820BE"/>
    <w:rsid w:val="006A7626"/>
    <w:rsid w:val="006C3419"/>
    <w:rsid w:val="006D21A9"/>
    <w:rsid w:val="006D2F0E"/>
    <w:rsid w:val="006D466B"/>
    <w:rsid w:val="006D5234"/>
    <w:rsid w:val="00701CB9"/>
    <w:rsid w:val="007038B4"/>
    <w:rsid w:val="00714B0B"/>
    <w:rsid w:val="00714C64"/>
    <w:rsid w:val="00730113"/>
    <w:rsid w:val="00730D54"/>
    <w:rsid w:val="007459C4"/>
    <w:rsid w:val="007735E5"/>
    <w:rsid w:val="007859E4"/>
    <w:rsid w:val="007A2412"/>
    <w:rsid w:val="007A2BFF"/>
    <w:rsid w:val="007B229D"/>
    <w:rsid w:val="007C2C4A"/>
    <w:rsid w:val="007C2FC8"/>
    <w:rsid w:val="007C4840"/>
    <w:rsid w:val="007D68DE"/>
    <w:rsid w:val="007E375F"/>
    <w:rsid w:val="007E403C"/>
    <w:rsid w:val="007E5BAE"/>
    <w:rsid w:val="0081233C"/>
    <w:rsid w:val="00824E4B"/>
    <w:rsid w:val="00827050"/>
    <w:rsid w:val="00837094"/>
    <w:rsid w:val="00851D8D"/>
    <w:rsid w:val="00860C4E"/>
    <w:rsid w:val="0087217E"/>
    <w:rsid w:val="00880683"/>
    <w:rsid w:val="00883B42"/>
    <w:rsid w:val="00883DAA"/>
    <w:rsid w:val="00884B7D"/>
    <w:rsid w:val="00886A56"/>
    <w:rsid w:val="00892BB4"/>
    <w:rsid w:val="00893C55"/>
    <w:rsid w:val="00893F46"/>
    <w:rsid w:val="00895E12"/>
    <w:rsid w:val="008A02CB"/>
    <w:rsid w:val="008A47C2"/>
    <w:rsid w:val="008C727F"/>
    <w:rsid w:val="008D0D4E"/>
    <w:rsid w:val="008D2F30"/>
    <w:rsid w:val="008E751C"/>
    <w:rsid w:val="00911782"/>
    <w:rsid w:val="00932250"/>
    <w:rsid w:val="00940A0D"/>
    <w:rsid w:val="009429ED"/>
    <w:rsid w:val="009559B5"/>
    <w:rsid w:val="00955F7F"/>
    <w:rsid w:val="0098219B"/>
    <w:rsid w:val="00987B44"/>
    <w:rsid w:val="00987B57"/>
    <w:rsid w:val="009A104E"/>
    <w:rsid w:val="009B1076"/>
    <w:rsid w:val="009B2245"/>
    <w:rsid w:val="009C3888"/>
    <w:rsid w:val="009C3DF2"/>
    <w:rsid w:val="009F3F74"/>
    <w:rsid w:val="00A12C4F"/>
    <w:rsid w:val="00A20955"/>
    <w:rsid w:val="00A23068"/>
    <w:rsid w:val="00A35CE0"/>
    <w:rsid w:val="00A510C1"/>
    <w:rsid w:val="00A54528"/>
    <w:rsid w:val="00A606F3"/>
    <w:rsid w:val="00A60CAF"/>
    <w:rsid w:val="00A80205"/>
    <w:rsid w:val="00A82932"/>
    <w:rsid w:val="00A838F6"/>
    <w:rsid w:val="00AB251A"/>
    <w:rsid w:val="00AD65B8"/>
    <w:rsid w:val="00AE070D"/>
    <w:rsid w:val="00AE1728"/>
    <w:rsid w:val="00AE4C9E"/>
    <w:rsid w:val="00AE7602"/>
    <w:rsid w:val="00B00CD1"/>
    <w:rsid w:val="00B0420B"/>
    <w:rsid w:val="00B16C0E"/>
    <w:rsid w:val="00B16E5B"/>
    <w:rsid w:val="00B25C89"/>
    <w:rsid w:val="00B30100"/>
    <w:rsid w:val="00B341DF"/>
    <w:rsid w:val="00B60FFE"/>
    <w:rsid w:val="00B6104D"/>
    <w:rsid w:val="00B64ADD"/>
    <w:rsid w:val="00B81F77"/>
    <w:rsid w:val="00B8590B"/>
    <w:rsid w:val="00B97ED9"/>
    <w:rsid w:val="00BA3BEF"/>
    <w:rsid w:val="00BB0654"/>
    <w:rsid w:val="00BB312F"/>
    <w:rsid w:val="00BB36C9"/>
    <w:rsid w:val="00BC2209"/>
    <w:rsid w:val="00BC5657"/>
    <w:rsid w:val="00BC6D04"/>
    <w:rsid w:val="00BE3298"/>
    <w:rsid w:val="00BE700A"/>
    <w:rsid w:val="00BF1819"/>
    <w:rsid w:val="00BF3824"/>
    <w:rsid w:val="00BF7D00"/>
    <w:rsid w:val="00C010B3"/>
    <w:rsid w:val="00C06282"/>
    <w:rsid w:val="00C066B6"/>
    <w:rsid w:val="00C373B5"/>
    <w:rsid w:val="00C44207"/>
    <w:rsid w:val="00C65292"/>
    <w:rsid w:val="00C66B65"/>
    <w:rsid w:val="00C67D73"/>
    <w:rsid w:val="00C907C3"/>
    <w:rsid w:val="00C95C4B"/>
    <w:rsid w:val="00C95D7C"/>
    <w:rsid w:val="00C96C98"/>
    <w:rsid w:val="00CA6ACC"/>
    <w:rsid w:val="00CA7C4E"/>
    <w:rsid w:val="00CB603E"/>
    <w:rsid w:val="00CB63EA"/>
    <w:rsid w:val="00CC0586"/>
    <w:rsid w:val="00CC50B0"/>
    <w:rsid w:val="00CC5B5B"/>
    <w:rsid w:val="00CC6FCA"/>
    <w:rsid w:val="00CE5F09"/>
    <w:rsid w:val="00D0097E"/>
    <w:rsid w:val="00D067AA"/>
    <w:rsid w:val="00D21E7F"/>
    <w:rsid w:val="00D22009"/>
    <w:rsid w:val="00D37EA3"/>
    <w:rsid w:val="00D76A1F"/>
    <w:rsid w:val="00D94356"/>
    <w:rsid w:val="00DB08F5"/>
    <w:rsid w:val="00DB3FC8"/>
    <w:rsid w:val="00DB4070"/>
    <w:rsid w:val="00DC4256"/>
    <w:rsid w:val="00DD077F"/>
    <w:rsid w:val="00DD62D9"/>
    <w:rsid w:val="00E048CF"/>
    <w:rsid w:val="00E12991"/>
    <w:rsid w:val="00E12D4B"/>
    <w:rsid w:val="00E210D3"/>
    <w:rsid w:val="00E230D7"/>
    <w:rsid w:val="00E307C6"/>
    <w:rsid w:val="00E376E2"/>
    <w:rsid w:val="00E4607C"/>
    <w:rsid w:val="00E4636A"/>
    <w:rsid w:val="00E51128"/>
    <w:rsid w:val="00E5625C"/>
    <w:rsid w:val="00E61828"/>
    <w:rsid w:val="00E70761"/>
    <w:rsid w:val="00E76928"/>
    <w:rsid w:val="00E966AF"/>
    <w:rsid w:val="00EC2CB0"/>
    <w:rsid w:val="00EC349E"/>
    <w:rsid w:val="00ED0E11"/>
    <w:rsid w:val="00EE02D5"/>
    <w:rsid w:val="00EE5D6B"/>
    <w:rsid w:val="00EF13F5"/>
    <w:rsid w:val="00EF767A"/>
    <w:rsid w:val="00F008DA"/>
    <w:rsid w:val="00F245CE"/>
    <w:rsid w:val="00F25DCB"/>
    <w:rsid w:val="00F549F8"/>
    <w:rsid w:val="00F54F82"/>
    <w:rsid w:val="00F76D30"/>
    <w:rsid w:val="00F87130"/>
    <w:rsid w:val="00F87BA8"/>
    <w:rsid w:val="00F90F99"/>
    <w:rsid w:val="00F97C95"/>
    <w:rsid w:val="00FA1896"/>
    <w:rsid w:val="00FA2EA9"/>
    <w:rsid w:val="00FA4624"/>
    <w:rsid w:val="00FA5A21"/>
    <w:rsid w:val="00FB305D"/>
    <w:rsid w:val="00FB3653"/>
    <w:rsid w:val="00FB595A"/>
    <w:rsid w:val="00FE52B3"/>
    <w:rsid w:val="00FE6D38"/>
    <w:rsid w:val="00FF3523"/>
    <w:rsid w:val="00FF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C7CEC91"/>
  <w15:docId w15:val="{FB92BF2F-C11D-48BD-A16F-C5CD4A5C1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A5A21"/>
    <w:pPr>
      <w:spacing w:line="480" w:lineRule="auto"/>
      <w:jc w:val="both"/>
    </w:pPr>
    <w:rPr>
      <w:rFonts w:ascii="Times New Roman" w:hAnsi="Times New Roman"/>
      <w:sz w:val="26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ES">
    <w:name w:val="ADDRESSES"/>
    <w:basedOn w:val="BODYNON-NUMBERED"/>
    <w:link w:val="ADDRESSESChar"/>
    <w:qFormat/>
    <w:rsid w:val="00EC2CB0"/>
    <w:pPr>
      <w:spacing w:after="0"/>
    </w:pPr>
  </w:style>
  <w:style w:type="paragraph" w:customStyle="1" w:styleId="BODYNON-NUMBERED">
    <w:name w:val="BODY NON-NUMBERED"/>
    <w:basedOn w:val="Normal"/>
    <w:link w:val="BODYNON-NUMBEREDChar"/>
    <w:qFormat/>
    <w:rsid w:val="00EC2CB0"/>
    <w:pPr>
      <w:tabs>
        <w:tab w:val="left" w:pos="680"/>
      </w:tabs>
      <w:spacing w:after="240" w:line="276" w:lineRule="auto"/>
    </w:pPr>
  </w:style>
  <w:style w:type="paragraph" w:customStyle="1" w:styleId="QUOTEINQUOTE">
    <w:name w:val="QUOTE IN QUOTE"/>
    <w:basedOn w:val="Normal"/>
    <w:qFormat/>
    <w:rsid w:val="00FA5A21"/>
    <w:pPr>
      <w:spacing w:line="360" w:lineRule="auto"/>
      <w:ind w:left="1440" w:right="1440"/>
    </w:pPr>
    <w:rPr>
      <w:sz w:val="22"/>
    </w:rPr>
  </w:style>
  <w:style w:type="paragraph" w:customStyle="1" w:styleId="FootnoteText1">
    <w:name w:val="Footnote Text1"/>
    <w:basedOn w:val="Normal"/>
    <w:qFormat/>
    <w:rsid w:val="00E4607C"/>
    <w:pPr>
      <w:spacing w:after="120" w:line="240" w:lineRule="auto"/>
    </w:pPr>
    <w:rPr>
      <w:sz w:val="20"/>
    </w:rPr>
  </w:style>
  <w:style w:type="paragraph" w:styleId="ListParagraph">
    <w:name w:val="List Paragraph"/>
    <w:basedOn w:val="Normal"/>
    <w:uiPriority w:val="34"/>
    <w:semiHidden/>
    <w:qFormat/>
    <w:rsid w:val="00E4607C"/>
    <w:pPr>
      <w:ind w:left="720"/>
      <w:contextualSpacing/>
    </w:pPr>
  </w:style>
  <w:style w:type="paragraph" w:styleId="FootnoteText">
    <w:name w:val="footnote text"/>
    <w:basedOn w:val="FootnoteText1"/>
    <w:link w:val="FootnoteTextChar"/>
    <w:unhideWhenUsed/>
    <w:rsid w:val="00CB63EA"/>
  </w:style>
  <w:style w:type="character" w:customStyle="1" w:styleId="FootnoteTextChar">
    <w:name w:val="Footnote Text Char"/>
    <w:basedOn w:val="DefaultParagraphFont"/>
    <w:link w:val="FootnoteText"/>
    <w:rsid w:val="00CB63EA"/>
    <w:rPr>
      <w:rFonts w:ascii="Times New Roman" w:hAnsi="Times New Roman"/>
      <w:szCs w:val="22"/>
      <w:lang w:val="en-ZA"/>
    </w:rPr>
  </w:style>
  <w:style w:type="character" w:styleId="FootnoteReference">
    <w:name w:val="footnote reference"/>
    <w:basedOn w:val="DefaultParagraphFont"/>
    <w:semiHidden/>
    <w:unhideWhenUsed/>
    <w:rsid w:val="00E4607C"/>
    <w:rPr>
      <w:vertAlign w:val="superscript"/>
    </w:rPr>
  </w:style>
  <w:style w:type="paragraph" w:customStyle="1" w:styleId="QUOTEINFOOTNOTE">
    <w:name w:val="QUOTE IN FOOTNOTE"/>
    <w:basedOn w:val="FootnoteText1"/>
    <w:next w:val="FootnoteText1"/>
    <w:qFormat/>
    <w:rsid w:val="00E4607C"/>
    <w:pPr>
      <w:ind w:left="720" w:right="720"/>
    </w:pPr>
  </w:style>
  <w:style w:type="paragraph" w:styleId="Header">
    <w:name w:val="header"/>
    <w:basedOn w:val="Normal"/>
    <w:link w:val="Head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27F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27F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2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27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860C4E"/>
    <w:pPr>
      <w:shd w:val="clear" w:color="auto" w:fill="000080"/>
      <w:spacing w:line="240" w:lineRule="auto"/>
    </w:pPr>
    <w:rPr>
      <w:rFonts w:ascii="Tahoma" w:eastAsia="Times New Roman" w:hAnsi="Tahoma" w:cs="Tahoma"/>
      <w:szCs w:val="24"/>
      <w:lang w:eastAsia="en-ZA"/>
    </w:rPr>
  </w:style>
  <w:style w:type="character" w:customStyle="1" w:styleId="DocumentMapChar">
    <w:name w:val="Document Map Char"/>
    <w:basedOn w:val="DefaultParagraphFont"/>
    <w:link w:val="DocumentMap"/>
    <w:semiHidden/>
    <w:rsid w:val="00860C4E"/>
    <w:rPr>
      <w:rFonts w:ascii="Tahoma" w:eastAsia="Times New Roman" w:hAnsi="Tahoma" w:cs="Tahoma"/>
      <w:sz w:val="26"/>
      <w:szCs w:val="24"/>
      <w:shd w:val="clear" w:color="auto" w:fill="000080"/>
      <w:lang w:val="en-ZA" w:eastAsia="en-ZA"/>
    </w:rPr>
  </w:style>
  <w:style w:type="character" w:styleId="PageNumber">
    <w:name w:val="page number"/>
    <w:basedOn w:val="DefaultParagraphFont"/>
    <w:rsid w:val="00860C4E"/>
  </w:style>
  <w:style w:type="paragraph" w:customStyle="1" w:styleId="BODYLIST">
    <w:name w:val="BODY LIST"/>
    <w:basedOn w:val="BODYNON-NUMBERED"/>
    <w:link w:val="BODYLISTChar"/>
    <w:qFormat/>
    <w:rsid w:val="00FA5A21"/>
    <w:pPr>
      <w:numPr>
        <w:numId w:val="13"/>
      </w:numPr>
    </w:pPr>
  </w:style>
  <w:style w:type="paragraph" w:customStyle="1" w:styleId="HEADING">
    <w:name w:val="HEADING"/>
    <w:basedOn w:val="Normal"/>
    <w:next w:val="ADDRESSES"/>
    <w:link w:val="HEADINGChar"/>
    <w:qFormat/>
    <w:rsid w:val="00FA5A21"/>
    <w:pPr>
      <w:keepNext/>
      <w:tabs>
        <w:tab w:val="left" w:pos="680"/>
      </w:tabs>
    </w:pPr>
    <w:rPr>
      <w:i/>
    </w:rPr>
  </w:style>
  <w:style w:type="character" w:customStyle="1" w:styleId="BODYNON-NUMBEREDChar">
    <w:name w:val="BODY NON-NUMBERED Char"/>
    <w:basedOn w:val="DefaultParagraphFont"/>
    <w:link w:val="BODYNON-NUMBERED"/>
    <w:rsid w:val="00EC2CB0"/>
    <w:rPr>
      <w:rFonts w:ascii="Times New Roman" w:hAnsi="Times New Roman"/>
      <w:sz w:val="26"/>
      <w:szCs w:val="22"/>
      <w:lang w:val="en-ZA"/>
    </w:rPr>
  </w:style>
  <w:style w:type="character" w:customStyle="1" w:styleId="BODYLISTChar">
    <w:name w:val="BODY LIST Char"/>
    <w:basedOn w:val="DefaultParagraphFont"/>
    <w:link w:val="BODYLIST"/>
    <w:rsid w:val="00FA5A21"/>
    <w:rPr>
      <w:rFonts w:ascii="Times New Roman" w:hAnsi="Times New Roman"/>
      <w:sz w:val="26"/>
      <w:szCs w:val="22"/>
      <w:lang w:val="en-ZA"/>
    </w:rPr>
  </w:style>
  <w:style w:type="character" w:customStyle="1" w:styleId="HEADINGChar">
    <w:name w:val="HEADING Char"/>
    <w:basedOn w:val="DefaultParagraphFont"/>
    <w:link w:val="HEADING"/>
    <w:rsid w:val="00FA5A21"/>
    <w:rPr>
      <w:rFonts w:ascii="Times New Roman" w:hAnsi="Times New Roman"/>
      <w:i/>
      <w:sz w:val="26"/>
      <w:szCs w:val="22"/>
      <w:lang w:val="en-ZA"/>
    </w:rPr>
  </w:style>
  <w:style w:type="character" w:customStyle="1" w:styleId="ADDRESSESChar">
    <w:name w:val="ADDRESSES Char"/>
    <w:basedOn w:val="BODYNON-NUMBEREDChar"/>
    <w:link w:val="ADDRESSES"/>
    <w:rsid w:val="00EC2CB0"/>
    <w:rPr>
      <w:rFonts w:ascii="Times New Roman" w:hAnsi="Times New Roman"/>
      <w:sz w:val="26"/>
      <w:szCs w:val="22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1B25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25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25B2"/>
    <w:rPr>
      <w:rFonts w:ascii="Times New Roman" w:hAnsi="Times New Roman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5B2"/>
    <w:rPr>
      <w:rFonts w:ascii="Times New Roman" w:hAnsi="Times New Roman"/>
      <w:b/>
      <w:bCs/>
      <w:lang w:val="en-ZA"/>
    </w:rPr>
  </w:style>
  <w:style w:type="character" w:styleId="Hyperlink">
    <w:name w:val="Hyperlink"/>
    <w:basedOn w:val="DefaultParagraphFont"/>
    <w:uiPriority w:val="99"/>
    <w:unhideWhenUsed/>
    <w:rsid w:val="002D183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5F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705B"/>
    <w:rPr>
      <w:rFonts w:ascii="Times New Roman" w:hAnsi="Times New Roman"/>
      <w:sz w:val="26"/>
      <w:szCs w:val="22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3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E24844-BB7F-4CB7-8217-CFF376370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urt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 Djandji</dc:creator>
  <cp:lastModifiedBy>Kereesha Govindasamy</cp:lastModifiedBy>
  <cp:revision>6</cp:revision>
  <dcterms:created xsi:type="dcterms:W3CDTF">2021-12-15T10:05:00Z</dcterms:created>
  <dcterms:modified xsi:type="dcterms:W3CDTF">2021-12-20T06:42:00Z</dcterms:modified>
</cp:coreProperties>
</file>